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667" w14:textId="77777777" w:rsidR="00F20CD0" w:rsidRDefault="00F20CD0" w:rsidP="00F27D99">
      <w:pPr>
        <w:jc w:val="center"/>
        <w:rPr>
          <w:sz w:val="28"/>
        </w:rPr>
      </w:pPr>
      <w:r>
        <w:rPr>
          <w:sz w:val="28"/>
        </w:rPr>
        <w:t>Quadro de Respostas</w:t>
      </w:r>
    </w:p>
    <w:p w14:paraId="549924CA" w14:textId="77777777" w:rsidR="00F20CD0" w:rsidRDefault="00F20CD0" w:rsidP="00F20CD0">
      <w:pPr>
        <w:jc w:val="center"/>
        <w:rPr>
          <w:sz w:val="28"/>
        </w:rPr>
      </w:pPr>
    </w:p>
    <w:p w14:paraId="12253C24" w14:textId="4C8B2712" w:rsidR="00F20CD0" w:rsidRPr="00412586" w:rsidRDefault="00F20CD0" w:rsidP="00F20CD0">
      <w:pPr>
        <w:rPr>
          <w:sz w:val="28"/>
        </w:rPr>
      </w:pPr>
      <w:r>
        <w:rPr>
          <w:sz w:val="28"/>
        </w:rPr>
        <w:t xml:space="preserve">NOME: </w:t>
      </w:r>
      <w:r w:rsidR="00AF0117">
        <w:rPr>
          <w:sz w:val="28"/>
        </w:rPr>
        <w:t>Ícaro Lima Kuchanovicz</w:t>
      </w:r>
    </w:p>
    <w:p w14:paraId="3980F3FD" w14:textId="77777777" w:rsidR="00F20CD0" w:rsidRDefault="00F20CD0">
      <w:pPr>
        <w:jc w:val="both"/>
      </w:pPr>
    </w:p>
    <w:p w14:paraId="231D129E" w14:textId="77777777" w:rsidR="00F20CD0" w:rsidRDefault="00F20CD0">
      <w:pPr>
        <w:jc w:val="both"/>
      </w:pPr>
      <w:r>
        <w:t>Questão 1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F20CD0" w14:paraId="7F4087AF" w14:textId="77777777" w:rsidTr="006C7159">
        <w:tc>
          <w:tcPr>
            <w:tcW w:w="10344" w:type="dxa"/>
            <w:shd w:val="clear" w:color="auto" w:fill="auto"/>
          </w:tcPr>
          <w:p w14:paraId="1114623F" w14:textId="77777777" w:rsidR="00BB6FA7" w:rsidRDefault="00BB6FA7" w:rsidP="00BB6FA7">
            <w:pPr>
              <w:jc w:val="both"/>
            </w:pPr>
            <w:r>
              <w:t>Sim, acredito que o projeto mencionado no artigo pode melhorar a qualidade da interação entre usuários e sistemas interativos. Ao medir a contribuição individual dos desenvolvedores por meio de métricas de qualidade, o projeto procura identificar padrões que podem resultar em códigos mais eficientes e confiáveis, potencialmente reduzindo bugs e proporcionando uma experiência de usuário mais consistente.</w:t>
            </w:r>
          </w:p>
          <w:p w14:paraId="5609C10F" w14:textId="77777777" w:rsidR="00BB6FA7" w:rsidRDefault="00BB6FA7" w:rsidP="00BB6FA7">
            <w:pPr>
              <w:jc w:val="both"/>
            </w:pPr>
            <w:r>
              <w:t xml:space="preserve">Além de que quando o desenvolvedor está em contato direto com a equipe, ele consegue estar mais de perto do projeto inteiro e entender melhor as funcionalidades, os objetivos de cada tarefa no aplicativo e consegue fazer um código mais preciso e consequentemente dar uma melhor experiência para o usuário final. </w:t>
            </w:r>
          </w:p>
          <w:p w14:paraId="1B113C3C" w14:textId="4F4042CD" w:rsidR="00F20CD0" w:rsidRDefault="00BB6FA7" w:rsidP="00BB6FA7">
            <w:pPr>
              <w:jc w:val="both"/>
            </w:pPr>
            <w:r>
              <w:t>No entanto, vale destacar que a qualidade da interação não se limita apenas ao código e deve incorporar elementos adicionais, como design centrado no usuário e feedback contínuo</w:t>
            </w:r>
          </w:p>
        </w:tc>
      </w:tr>
    </w:tbl>
    <w:p w14:paraId="69A2461F" w14:textId="77777777" w:rsidR="00F20CD0" w:rsidRDefault="00F20CD0">
      <w:pPr>
        <w:jc w:val="both"/>
      </w:pPr>
    </w:p>
    <w:p w14:paraId="116915B7" w14:textId="77777777" w:rsidR="00F20CD0" w:rsidRDefault="00F20CD0">
      <w:pPr>
        <w:jc w:val="both"/>
      </w:pPr>
      <w:r>
        <w:t>Questão 2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F20CD0" w14:paraId="341A740B" w14:textId="77777777" w:rsidTr="006C7159">
        <w:tc>
          <w:tcPr>
            <w:tcW w:w="10344" w:type="dxa"/>
            <w:shd w:val="clear" w:color="auto" w:fill="auto"/>
          </w:tcPr>
          <w:p w14:paraId="0772CA07" w14:textId="0FA1D599" w:rsidR="00F20CD0" w:rsidRDefault="00AF0117" w:rsidP="00AF0117">
            <w:r w:rsidRPr="006E78F4">
              <w:rPr>
                <w:b/>
                <w:bCs/>
                <w:color w:val="4472C4" w:themeColor="accent1"/>
                <w:sz w:val="32"/>
                <w:szCs w:val="32"/>
              </w:rPr>
              <w:t>PERFIL DOS POT</w:t>
            </w:r>
            <w:r w:rsidR="002F113F" w:rsidRPr="006E78F4">
              <w:rPr>
                <w:b/>
                <w:bCs/>
                <w:color w:val="4472C4" w:themeColor="accent1"/>
                <w:sz w:val="32"/>
                <w:szCs w:val="32"/>
              </w:rPr>
              <w:t>E</w:t>
            </w:r>
            <w:r w:rsidRPr="006E78F4">
              <w:rPr>
                <w:b/>
                <w:bCs/>
                <w:color w:val="4472C4" w:themeColor="accent1"/>
                <w:sz w:val="32"/>
                <w:szCs w:val="32"/>
              </w:rPr>
              <w:t>NCIAIS USUÁRIOS:</w:t>
            </w:r>
            <w:r>
              <w:br/>
              <w:t>- O perfil dos potenciais usuários são pessoas de diversas faixas etárias, com diferentes níveis de experiência em atividades físicas.</w:t>
            </w:r>
          </w:p>
          <w:p w14:paraId="3C0FA4B8" w14:textId="4E8C14CA" w:rsidR="00AF0117" w:rsidRDefault="00AF0117" w:rsidP="00AF0117">
            <w:r>
              <w:t>- Tem o interesse comum de manter uma prática regular de exercícios</w:t>
            </w:r>
            <w:r w:rsidR="002F113F">
              <w:t>,</w:t>
            </w:r>
            <w:r>
              <w:t xml:space="preserve"> porém podem ter objetivos diferentes</w:t>
            </w:r>
          </w:p>
          <w:p w14:paraId="643BA651" w14:textId="77777777" w:rsidR="002F113F" w:rsidRDefault="002F113F" w:rsidP="00AF0117"/>
          <w:p w14:paraId="3FEB3810" w14:textId="70314F2C" w:rsidR="002F113F" w:rsidRDefault="002F113F" w:rsidP="00AF0117">
            <w:pPr>
              <w:rPr>
                <w:b/>
                <w:bCs/>
                <w:color w:val="4472C4" w:themeColor="accent1"/>
                <w:sz w:val="32"/>
                <w:szCs w:val="32"/>
              </w:rPr>
            </w:pPr>
            <w:r w:rsidRPr="006E78F4">
              <w:rPr>
                <w:b/>
                <w:bCs/>
                <w:color w:val="4472C4" w:themeColor="accent1"/>
                <w:sz w:val="32"/>
                <w:szCs w:val="32"/>
              </w:rPr>
              <w:t>PERSONA 1 – Iniciante Motivado</w:t>
            </w:r>
          </w:p>
          <w:p w14:paraId="0690182E" w14:textId="6CE3975A" w:rsidR="004B3778" w:rsidRPr="004B3778" w:rsidRDefault="004B3778" w:rsidP="00AF0117">
            <w:pPr>
              <w:rPr>
                <w:color w:val="000000" w:themeColor="text1"/>
              </w:rPr>
            </w:pPr>
            <w:r w:rsidRPr="004B3778">
              <w:rPr>
                <w:color w:val="000000" w:themeColor="text1"/>
              </w:rPr>
              <w:t>Ana, 22 anos e formada em marketing, deseja perder peso e melhorar sua saúde geral. Como iniciante em exercícios, prefere atividades simples e motivadoras em casa ou ao ar livre. Sua motivação é adotar um estilo de vida mais saudável. No entanto, Ana enfrenta dificuldades em manter uma rotina regular de exercícios e carece de experiência para fazê-los com segurança. Para superar esses obstáculos, ela procura soluções como treinos personalizados e a conveniência de se comunicar com um profissional de educação física a qualquer momento.</w:t>
            </w:r>
          </w:p>
          <w:p w14:paraId="20545CCB" w14:textId="77777777" w:rsidR="006E78F4" w:rsidRDefault="006E78F4" w:rsidP="00AF0117">
            <w:pPr>
              <w:rPr>
                <w:b/>
                <w:bCs/>
                <w:color w:val="4472C4" w:themeColor="accent1"/>
                <w:sz w:val="28"/>
                <w:szCs w:val="28"/>
              </w:rPr>
            </w:pPr>
          </w:p>
          <w:p w14:paraId="5E30F886" w14:textId="5F78A36C" w:rsidR="006E78F4" w:rsidRPr="006E78F4" w:rsidRDefault="006E78F4" w:rsidP="00AF0117">
            <w:pPr>
              <w:rPr>
                <w:b/>
                <w:bCs/>
                <w:color w:val="000000"/>
                <w:sz w:val="28"/>
                <w:szCs w:val="28"/>
              </w:rPr>
            </w:pPr>
            <w:r w:rsidRPr="006E78F4">
              <w:rPr>
                <w:b/>
                <w:bCs/>
                <w:color w:val="000000"/>
                <w:sz w:val="28"/>
                <w:szCs w:val="28"/>
              </w:rPr>
              <w:t>CARACTERÍSTICAS</w:t>
            </w:r>
          </w:p>
          <w:p w14:paraId="19A0ABC2" w14:textId="5FF292BE" w:rsidR="002F113F" w:rsidRPr="002F113F" w:rsidRDefault="002F113F" w:rsidP="00AF0117">
            <w:pPr>
              <w:rPr>
                <w:color w:val="4472C4" w:themeColor="accent1"/>
              </w:rPr>
            </w:pPr>
            <w:r>
              <w:rPr>
                <w:b/>
                <w:bCs/>
                <w:color w:val="4472C4" w:themeColor="accent1"/>
              </w:rPr>
              <w:t xml:space="preserve">- </w:t>
            </w:r>
            <w:r w:rsidRPr="002F113F">
              <w:rPr>
                <w:b/>
                <w:bCs/>
                <w:color w:val="000000" w:themeColor="text1"/>
              </w:rPr>
              <w:t>Nome:</w:t>
            </w:r>
            <w:r>
              <w:rPr>
                <w:b/>
                <w:bCs/>
                <w:color w:val="4472C4" w:themeColor="accent1"/>
              </w:rPr>
              <w:t xml:space="preserve"> </w:t>
            </w:r>
            <w:r w:rsidRPr="002F113F">
              <w:rPr>
                <w:color w:val="000000" w:themeColor="text1"/>
              </w:rPr>
              <w:t>Ana</w:t>
            </w:r>
          </w:p>
          <w:p w14:paraId="6EE1748B" w14:textId="3848B3E9" w:rsidR="002F113F" w:rsidRDefault="002F113F" w:rsidP="002F113F">
            <w:r w:rsidRPr="002F113F">
              <w:rPr>
                <w:b/>
                <w:bCs/>
              </w:rPr>
              <w:t xml:space="preserve">- </w:t>
            </w:r>
            <w:r w:rsidRPr="002F113F">
              <w:rPr>
                <w:b/>
                <w:bCs/>
              </w:rPr>
              <w:t>Idade:</w:t>
            </w:r>
            <w:r>
              <w:t xml:space="preserve"> 2</w:t>
            </w:r>
            <w:r>
              <w:t>2</w:t>
            </w:r>
            <w:r>
              <w:t xml:space="preserve"> anos</w:t>
            </w:r>
          </w:p>
          <w:p w14:paraId="1E22011A" w14:textId="76FE62DF" w:rsidR="00592D25" w:rsidRDefault="002F113F" w:rsidP="002F113F">
            <w:r w:rsidRPr="002F113F">
              <w:rPr>
                <w:b/>
                <w:bCs/>
              </w:rPr>
              <w:t xml:space="preserve">- </w:t>
            </w:r>
            <w:r w:rsidRPr="002F113F">
              <w:rPr>
                <w:b/>
                <w:bCs/>
              </w:rPr>
              <w:t>Objetivo:</w:t>
            </w:r>
            <w:r>
              <w:t xml:space="preserve"> Perda de peso e melhoria da saúde geral</w:t>
            </w:r>
          </w:p>
          <w:p w14:paraId="00BF88B5" w14:textId="0E09B3E3" w:rsidR="00592D25" w:rsidRDefault="00592D25" w:rsidP="002F113F">
            <w:r>
              <w:t xml:space="preserve">- </w:t>
            </w:r>
            <w:r w:rsidRPr="00592D25">
              <w:rPr>
                <w:b/>
                <w:bCs/>
              </w:rPr>
              <w:t>Habilidades:</w:t>
            </w:r>
            <w:r>
              <w:t xml:space="preserve"> Formado em marketing</w:t>
            </w:r>
          </w:p>
          <w:p w14:paraId="24C4C47C" w14:textId="47117592" w:rsidR="00592D25" w:rsidRDefault="00592D25" w:rsidP="002F113F">
            <w:r>
              <w:t xml:space="preserve">- </w:t>
            </w:r>
            <w:r w:rsidRPr="004B3778">
              <w:rPr>
                <w:b/>
                <w:bCs/>
              </w:rPr>
              <w:t>Tarefas:</w:t>
            </w:r>
            <w:r>
              <w:t xml:space="preserve"> </w:t>
            </w:r>
            <w:r w:rsidR="004B3778">
              <w:t>Ajuda a montar anúncios para empresas</w:t>
            </w:r>
          </w:p>
          <w:p w14:paraId="562229B2" w14:textId="45DEAC64" w:rsidR="00592D25" w:rsidRDefault="00592D25" w:rsidP="002F113F">
            <w:r w:rsidRPr="002F113F">
              <w:rPr>
                <w:b/>
                <w:bCs/>
              </w:rPr>
              <w:t>- Nível de Experiência:</w:t>
            </w:r>
            <w:r>
              <w:t xml:space="preserve"> Iniciante em atividades físicas</w:t>
            </w:r>
          </w:p>
          <w:p w14:paraId="43661987" w14:textId="094C39C3" w:rsidR="002F113F" w:rsidRDefault="002F113F" w:rsidP="002F113F">
            <w:r w:rsidRPr="002F113F">
              <w:rPr>
                <w:b/>
                <w:bCs/>
              </w:rPr>
              <w:t xml:space="preserve">- </w:t>
            </w:r>
            <w:r w:rsidRPr="002F113F">
              <w:rPr>
                <w:b/>
                <w:bCs/>
              </w:rPr>
              <w:t>Preferências:</w:t>
            </w:r>
            <w:r>
              <w:t xml:space="preserve"> Exercícios simples e motivadores, preferencialmente em casa ou ao ar livre</w:t>
            </w:r>
          </w:p>
          <w:p w14:paraId="3EEE1B59" w14:textId="58CE9C3A" w:rsidR="002F113F" w:rsidRDefault="002F113F" w:rsidP="002F113F">
            <w:r w:rsidRPr="002F113F">
              <w:rPr>
                <w:b/>
                <w:bCs/>
              </w:rPr>
              <w:t xml:space="preserve">- </w:t>
            </w:r>
            <w:r w:rsidRPr="002F113F">
              <w:rPr>
                <w:b/>
                <w:bCs/>
              </w:rPr>
              <w:t>Motivação</w:t>
            </w:r>
            <w:r>
              <w:t>: Busca por um estilo de vida mais saudável e ativo</w:t>
            </w:r>
          </w:p>
          <w:p w14:paraId="566A566A" w14:textId="77777777" w:rsidR="006E78F4" w:rsidRDefault="006E78F4" w:rsidP="002F113F"/>
          <w:p w14:paraId="3BB6EF90" w14:textId="77777777" w:rsidR="006E78F4" w:rsidRPr="00392C85" w:rsidRDefault="006E78F4" w:rsidP="006E78F4">
            <w:pPr>
              <w:rPr>
                <w:b/>
                <w:bCs/>
                <w:sz w:val="28"/>
                <w:szCs w:val="28"/>
              </w:rPr>
            </w:pPr>
            <w:r w:rsidRPr="00392C85">
              <w:rPr>
                <w:b/>
                <w:bCs/>
                <w:sz w:val="28"/>
                <w:szCs w:val="28"/>
              </w:rPr>
              <w:t>DORES E DIFICULDADES</w:t>
            </w:r>
          </w:p>
          <w:p w14:paraId="3968EA49" w14:textId="6C12724A" w:rsidR="00361E9F" w:rsidRDefault="006E78F4" w:rsidP="002F113F">
            <w:r>
              <w:t xml:space="preserve">- </w:t>
            </w:r>
            <w:r w:rsidR="00392C85">
              <w:t>Manter uma rotina de exercícios regular</w:t>
            </w:r>
          </w:p>
          <w:p w14:paraId="09A14031" w14:textId="13EC7232" w:rsidR="006E78F4" w:rsidRDefault="006E78F4" w:rsidP="002F113F">
            <w:r>
              <w:t>- Sem experiência em como fazer exercícios de forma segura</w:t>
            </w:r>
          </w:p>
          <w:p w14:paraId="329F3F1D" w14:textId="77777777" w:rsidR="006E78F4" w:rsidRDefault="006E78F4" w:rsidP="002F113F"/>
          <w:p w14:paraId="4F68D483" w14:textId="6C4F57DB" w:rsidR="006E78F4" w:rsidRDefault="006E78F4" w:rsidP="002F113F">
            <w:r>
              <w:rPr>
                <w:b/>
                <w:bCs/>
                <w:sz w:val="28"/>
                <w:szCs w:val="28"/>
              </w:rPr>
              <w:t>POTÊNCIAIS SOLUÇÕES</w:t>
            </w:r>
          </w:p>
          <w:p w14:paraId="13CC355E" w14:textId="3A492C6A" w:rsidR="00F20CD0" w:rsidRDefault="006E78F4" w:rsidP="006C7159">
            <w:pPr>
              <w:jc w:val="both"/>
            </w:pPr>
            <w:r>
              <w:t xml:space="preserve">- Ter um treino personalizado </w:t>
            </w:r>
          </w:p>
          <w:p w14:paraId="0EA32E5F" w14:textId="09DB08EA" w:rsidR="006E78F4" w:rsidRDefault="006E78F4" w:rsidP="006C7159">
            <w:pPr>
              <w:jc w:val="both"/>
            </w:pPr>
            <w:r>
              <w:t>- Lugar para falar com um profissional de educação física a qualquer hora</w:t>
            </w:r>
          </w:p>
          <w:p w14:paraId="796C9F01" w14:textId="77777777" w:rsidR="002F113F" w:rsidRDefault="002F113F" w:rsidP="006C7159">
            <w:pPr>
              <w:jc w:val="both"/>
            </w:pPr>
          </w:p>
          <w:p w14:paraId="1B8CECE8" w14:textId="77777777" w:rsidR="006E78F4" w:rsidRDefault="006E78F4" w:rsidP="006C7159">
            <w:pPr>
              <w:jc w:val="both"/>
            </w:pPr>
          </w:p>
          <w:p w14:paraId="47D3A110" w14:textId="77777777" w:rsidR="006E78F4" w:rsidRDefault="006E78F4" w:rsidP="006C7159">
            <w:pPr>
              <w:jc w:val="both"/>
            </w:pPr>
          </w:p>
          <w:p w14:paraId="0DF8F71D" w14:textId="77777777" w:rsidR="004B3778" w:rsidRDefault="004B3778" w:rsidP="006C7159">
            <w:pPr>
              <w:jc w:val="both"/>
            </w:pPr>
          </w:p>
          <w:p w14:paraId="08098DB2" w14:textId="77777777" w:rsidR="004B3778" w:rsidRDefault="004B3778" w:rsidP="006C7159">
            <w:pPr>
              <w:jc w:val="both"/>
            </w:pPr>
          </w:p>
          <w:p w14:paraId="61C579E7" w14:textId="77777777" w:rsidR="004B3778" w:rsidRDefault="004B3778" w:rsidP="006C7159">
            <w:pPr>
              <w:jc w:val="both"/>
            </w:pPr>
          </w:p>
          <w:p w14:paraId="72D13E34" w14:textId="77777777" w:rsidR="006E78F4" w:rsidRDefault="006E78F4" w:rsidP="006C7159">
            <w:pPr>
              <w:jc w:val="both"/>
            </w:pPr>
          </w:p>
          <w:p w14:paraId="6F4E0C93" w14:textId="77777777" w:rsidR="002F113F" w:rsidRDefault="002F113F" w:rsidP="002F113F">
            <w:pPr>
              <w:rPr>
                <w:b/>
                <w:bCs/>
                <w:color w:val="4472C4"/>
                <w:sz w:val="32"/>
                <w:szCs w:val="32"/>
              </w:rPr>
            </w:pPr>
            <w:r w:rsidRPr="00392C85">
              <w:rPr>
                <w:b/>
                <w:bCs/>
                <w:color w:val="4472C4"/>
                <w:sz w:val="32"/>
                <w:szCs w:val="32"/>
              </w:rPr>
              <w:t xml:space="preserve">PERSONA </w:t>
            </w:r>
            <w:r w:rsidRPr="00392C85">
              <w:rPr>
                <w:b/>
                <w:bCs/>
                <w:color w:val="4472C4"/>
                <w:sz w:val="32"/>
                <w:szCs w:val="32"/>
              </w:rPr>
              <w:t>2 – Experiente com metas específicas</w:t>
            </w:r>
          </w:p>
          <w:p w14:paraId="7B72C51D" w14:textId="77777777" w:rsidR="004B3778" w:rsidRDefault="004B3778" w:rsidP="002F113F">
            <w:pPr>
              <w:rPr>
                <w:b/>
                <w:bCs/>
                <w:color w:val="4472C4"/>
                <w:sz w:val="32"/>
                <w:szCs w:val="32"/>
              </w:rPr>
            </w:pPr>
          </w:p>
          <w:p w14:paraId="0DE83300" w14:textId="7C6DF2BB" w:rsidR="00392C85" w:rsidRDefault="004B3778" w:rsidP="004B3778">
            <w:pPr>
              <w:rPr>
                <w:color w:val="000000" w:themeColor="text1"/>
              </w:rPr>
            </w:pPr>
            <w:r w:rsidRPr="004B3778">
              <w:rPr>
                <w:color w:val="000000" w:themeColor="text1"/>
              </w:rPr>
              <w:t>Lucas, um advogado de 35 anos formado em Direito pela PUCPR, tem como objetivo alcançar ganho de massa muscular e aumento de resistência. Com experiência sólida em treinamento físico, ele prefere desafios mais intensos, optando por treinos em uma academia. Sua motivação é atingir metas específicas de condicionamento físico. Contudo, Lucas enfrenta desafios ao tentar montar treinos por conta própria para evitar lesões, especialmente devido à falta de tempo. Ele também encontra dificuldades em ganhar massa muscular. Para superar esses obstáculos, Lucas busca soluções que envolvem o acesso a um profissional de educação física e a facilidade de obter um treino completo voltado para hipertrofia, elaborado por um especialista.</w:t>
            </w:r>
          </w:p>
          <w:p w14:paraId="274A6707" w14:textId="77777777" w:rsidR="004B3778" w:rsidRPr="004B3778" w:rsidRDefault="004B3778" w:rsidP="004B3778">
            <w:pPr>
              <w:rPr>
                <w:color w:val="000000" w:themeColor="text1"/>
              </w:rPr>
            </w:pPr>
          </w:p>
          <w:p w14:paraId="7EEBD87B" w14:textId="248537BA" w:rsidR="00392C85" w:rsidRPr="00392C85" w:rsidRDefault="00392C85" w:rsidP="002F113F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 w:rsidRPr="00392C85">
              <w:rPr>
                <w:b/>
                <w:bCs/>
                <w:color w:val="000000" w:themeColor="text1"/>
                <w:sz w:val="28"/>
                <w:szCs w:val="28"/>
              </w:rPr>
              <w:t>CARACTERÍSTICAS</w:t>
            </w:r>
          </w:p>
          <w:p w14:paraId="20454FD3" w14:textId="1464E82A" w:rsidR="002F113F" w:rsidRPr="002F113F" w:rsidRDefault="002F113F" w:rsidP="002F113F">
            <w:pPr>
              <w:rPr>
                <w:color w:val="4472C4"/>
              </w:rPr>
            </w:pPr>
            <w:r w:rsidRPr="002F113F">
              <w:rPr>
                <w:b/>
                <w:bCs/>
                <w:color w:val="4472C4"/>
              </w:rPr>
              <w:t xml:space="preserve">- </w:t>
            </w:r>
            <w:r w:rsidRPr="002F113F">
              <w:rPr>
                <w:b/>
                <w:bCs/>
                <w:color w:val="000000"/>
              </w:rPr>
              <w:t>Nome: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t>Lucas</w:t>
            </w:r>
          </w:p>
          <w:p w14:paraId="35F8E687" w14:textId="61309ED5" w:rsidR="002F113F" w:rsidRDefault="002F113F" w:rsidP="002F113F">
            <w:r w:rsidRPr="002F113F">
              <w:rPr>
                <w:b/>
                <w:bCs/>
              </w:rPr>
              <w:t>- Idade:</w:t>
            </w:r>
            <w:r>
              <w:t xml:space="preserve"> </w:t>
            </w:r>
            <w:r>
              <w:t>35</w:t>
            </w:r>
          </w:p>
          <w:p w14:paraId="1A3D7719" w14:textId="2A77D553" w:rsidR="002F113F" w:rsidRDefault="002F113F" w:rsidP="002F113F">
            <w:r w:rsidRPr="002F113F">
              <w:rPr>
                <w:b/>
                <w:bCs/>
              </w:rPr>
              <w:t>- Objetivo:</w:t>
            </w:r>
            <w:r>
              <w:t xml:space="preserve"> </w:t>
            </w:r>
            <w:r>
              <w:t>Ganho de massa muscular e aumento de resistência</w:t>
            </w:r>
          </w:p>
          <w:p w14:paraId="483FC85A" w14:textId="7B6C52A2" w:rsidR="004B3778" w:rsidRDefault="004B3778" w:rsidP="002F113F">
            <w:r>
              <w:t xml:space="preserve">- </w:t>
            </w:r>
            <w:r w:rsidRPr="004B3778">
              <w:rPr>
                <w:b/>
                <w:bCs/>
              </w:rPr>
              <w:t>Habilidades:</w:t>
            </w:r>
            <w:r>
              <w:t xml:space="preserve"> Formado em Direito na PUCPR</w:t>
            </w:r>
          </w:p>
          <w:p w14:paraId="11BDD70F" w14:textId="61EFF4B6" w:rsidR="004B3778" w:rsidRDefault="004B3778" w:rsidP="002F113F">
            <w:r>
              <w:t xml:space="preserve">- </w:t>
            </w:r>
            <w:r w:rsidRPr="004B3778">
              <w:rPr>
                <w:b/>
                <w:bCs/>
                <w:color w:val="000000" w:themeColor="text1"/>
              </w:rPr>
              <w:t>Tarefas:</w:t>
            </w:r>
            <w:r>
              <w:t xml:space="preserve"> Defende principalmente casos criminais</w:t>
            </w:r>
          </w:p>
          <w:p w14:paraId="4000FD96" w14:textId="6C5F3701" w:rsidR="004B3778" w:rsidRDefault="004B3778" w:rsidP="002F113F">
            <w:r w:rsidRPr="002F113F">
              <w:rPr>
                <w:b/>
                <w:bCs/>
              </w:rPr>
              <w:t>- Nível de Experiência:</w:t>
            </w:r>
            <w:r>
              <w:t xml:space="preserve"> Experiente em treinamento físico</w:t>
            </w:r>
          </w:p>
          <w:p w14:paraId="430EAF95" w14:textId="74B4B542" w:rsidR="002F113F" w:rsidRDefault="002F113F" w:rsidP="002F113F">
            <w:r w:rsidRPr="002F113F">
              <w:rPr>
                <w:b/>
                <w:bCs/>
              </w:rPr>
              <w:t>- Preferências:</w:t>
            </w:r>
            <w:r>
              <w:t xml:space="preserve"> </w:t>
            </w:r>
            <w:r>
              <w:t>Treinos mais desafiadores, em uma academia</w:t>
            </w:r>
          </w:p>
          <w:p w14:paraId="2572B522" w14:textId="3FBDF033" w:rsidR="002F113F" w:rsidRDefault="002F113F" w:rsidP="002F113F">
            <w:r w:rsidRPr="002F113F">
              <w:rPr>
                <w:b/>
                <w:bCs/>
              </w:rPr>
              <w:t>- Motivação</w:t>
            </w:r>
            <w:r>
              <w:t xml:space="preserve">: </w:t>
            </w:r>
            <w:r>
              <w:t>Alcançar metas específicas de condicionamento físico</w:t>
            </w:r>
          </w:p>
          <w:p w14:paraId="2A78C2BB" w14:textId="77777777" w:rsidR="00392C85" w:rsidRDefault="00392C85" w:rsidP="002F113F"/>
          <w:p w14:paraId="3802E375" w14:textId="701E3061" w:rsidR="00392C85" w:rsidRPr="00392C85" w:rsidRDefault="00392C85" w:rsidP="002F113F">
            <w:pPr>
              <w:rPr>
                <w:b/>
                <w:bCs/>
                <w:sz w:val="28"/>
                <w:szCs w:val="28"/>
              </w:rPr>
            </w:pPr>
            <w:r w:rsidRPr="00392C85">
              <w:rPr>
                <w:b/>
                <w:bCs/>
                <w:sz w:val="28"/>
                <w:szCs w:val="28"/>
              </w:rPr>
              <w:t>DORES E DIFICULDADES</w:t>
            </w:r>
          </w:p>
          <w:p w14:paraId="425B9335" w14:textId="4B8F7A41" w:rsidR="00392C85" w:rsidRDefault="00392C85" w:rsidP="002F113F">
            <w:r>
              <w:t>- Montar um treino sozinho para evitar lesões</w:t>
            </w:r>
          </w:p>
          <w:p w14:paraId="0CC6F4BB" w14:textId="3F930F88" w:rsidR="00392C85" w:rsidRDefault="00392C85" w:rsidP="002F113F">
            <w:r>
              <w:t>- Não tem tempo para montar um treino sozinho</w:t>
            </w:r>
          </w:p>
          <w:p w14:paraId="421529A5" w14:textId="73E8A872" w:rsidR="00392C85" w:rsidRDefault="00392C85" w:rsidP="002F113F">
            <w:r>
              <w:t>- Tem dificuldade para ganhar massa muscular</w:t>
            </w:r>
          </w:p>
          <w:p w14:paraId="15961352" w14:textId="77777777" w:rsidR="006E78F4" w:rsidRDefault="006E78F4" w:rsidP="002F113F"/>
          <w:p w14:paraId="147DD76A" w14:textId="5EFAA52B" w:rsidR="006E78F4" w:rsidRDefault="006E78F4" w:rsidP="002F113F">
            <w:pPr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>POTENCIAIS SOLUÇÕES</w:t>
            </w:r>
          </w:p>
          <w:p w14:paraId="0B7A0307" w14:textId="724A1178" w:rsidR="006E78F4" w:rsidRDefault="006E78F4" w:rsidP="002F113F">
            <w:r>
              <w:t>- Conseguir acesso a um profissional da educação física</w:t>
            </w:r>
          </w:p>
          <w:p w14:paraId="26E77CEE" w14:textId="50FD97EC" w:rsidR="006E78F4" w:rsidRDefault="006E78F4" w:rsidP="002F113F">
            <w:r>
              <w:t>- Ter um treino completo voltado para hipertrofia feito por um profissional</w:t>
            </w:r>
          </w:p>
          <w:p w14:paraId="577CD93D" w14:textId="7853C27F" w:rsidR="002F113F" w:rsidRPr="006E78F4" w:rsidRDefault="002F113F" w:rsidP="002F113F">
            <w:pPr>
              <w:rPr>
                <w:b/>
                <w:bCs/>
              </w:rPr>
            </w:pPr>
          </w:p>
          <w:p w14:paraId="11CE5834" w14:textId="77777777" w:rsidR="00F20CD0" w:rsidRDefault="00F20CD0" w:rsidP="006C7159">
            <w:pPr>
              <w:jc w:val="both"/>
            </w:pPr>
          </w:p>
        </w:tc>
      </w:tr>
    </w:tbl>
    <w:p w14:paraId="75E2A9D4" w14:textId="77777777" w:rsidR="00F20CD0" w:rsidRDefault="00F20CD0">
      <w:pPr>
        <w:jc w:val="both"/>
      </w:pPr>
    </w:p>
    <w:p w14:paraId="5CAF5116" w14:textId="77777777" w:rsidR="0082363A" w:rsidRDefault="0082363A">
      <w:pPr>
        <w:jc w:val="both"/>
      </w:pPr>
    </w:p>
    <w:p w14:paraId="79D63D38" w14:textId="77777777" w:rsidR="0082363A" w:rsidRDefault="0082363A">
      <w:pPr>
        <w:jc w:val="both"/>
      </w:pPr>
    </w:p>
    <w:p w14:paraId="74FB513E" w14:textId="77777777" w:rsidR="0082363A" w:rsidRDefault="0082363A">
      <w:pPr>
        <w:jc w:val="both"/>
      </w:pPr>
    </w:p>
    <w:p w14:paraId="136E96FB" w14:textId="77777777" w:rsidR="0082363A" w:rsidRDefault="0082363A">
      <w:pPr>
        <w:jc w:val="both"/>
      </w:pPr>
    </w:p>
    <w:p w14:paraId="44522167" w14:textId="77777777" w:rsidR="0082363A" w:rsidRDefault="0082363A">
      <w:pPr>
        <w:jc w:val="both"/>
      </w:pPr>
    </w:p>
    <w:p w14:paraId="0E7EF2F8" w14:textId="77777777" w:rsidR="0082363A" w:rsidRDefault="0082363A">
      <w:pPr>
        <w:jc w:val="both"/>
      </w:pPr>
    </w:p>
    <w:p w14:paraId="0C24950D" w14:textId="77777777" w:rsidR="0082363A" w:rsidRDefault="0082363A">
      <w:pPr>
        <w:jc w:val="both"/>
      </w:pPr>
    </w:p>
    <w:p w14:paraId="50912F09" w14:textId="77777777" w:rsidR="0082363A" w:rsidRDefault="0082363A">
      <w:pPr>
        <w:jc w:val="both"/>
      </w:pPr>
    </w:p>
    <w:p w14:paraId="104551C6" w14:textId="77777777" w:rsidR="0082363A" w:rsidRDefault="0082363A">
      <w:pPr>
        <w:jc w:val="both"/>
      </w:pPr>
    </w:p>
    <w:p w14:paraId="27D9EC2D" w14:textId="77777777" w:rsidR="0082363A" w:rsidRDefault="0082363A">
      <w:pPr>
        <w:jc w:val="both"/>
      </w:pPr>
    </w:p>
    <w:p w14:paraId="1918DE22" w14:textId="77777777" w:rsidR="0082363A" w:rsidRDefault="0082363A">
      <w:pPr>
        <w:jc w:val="both"/>
      </w:pPr>
    </w:p>
    <w:p w14:paraId="47D29C72" w14:textId="77777777" w:rsidR="0082363A" w:rsidRDefault="0082363A">
      <w:pPr>
        <w:jc w:val="both"/>
      </w:pPr>
    </w:p>
    <w:p w14:paraId="2BD0A019" w14:textId="77777777" w:rsidR="0082363A" w:rsidRDefault="0082363A">
      <w:pPr>
        <w:jc w:val="both"/>
      </w:pPr>
    </w:p>
    <w:p w14:paraId="30C9A908" w14:textId="77777777" w:rsidR="0082363A" w:rsidRDefault="0082363A">
      <w:pPr>
        <w:jc w:val="both"/>
      </w:pPr>
    </w:p>
    <w:p w14:paraId="4BB3833B" w14:textId="77777777" w:rsidR="0082363A" w:rsidRDefault="0082363A">
      <w:pPr>
        <w:jc w:val="both"/>
      </w:pPr>
    </w:p>
    <w:p w14:paraId="608B2438" w14:textId="77777777" w:rsidR="0082363A" w:rsidRDefault="0082363A">
      <w:pPr>
        <w:jc w:val="both"/>
      </w:pPr>
    </w:p>
    <w:p w14:paraId="7D931291" w14:textId="77777777" w:rsidR="0082363A" w:rsidRDefault="0082363A">
      <w:pPr>
        <w:jc w:val="both"/>
      </w:pPr>
    </w:p>
    <w:p w14:paraId="3A7E6E3A" w14:textId="77777777" w:rsidR="0082363A" w:rsidRDefault="0082363A">
      <w:pPr>
        <w:jc w:val="both"/>
      </w:pPr>
    </w:p>
    <w:p w14:paraId="7810BDCF" w14:textId="77777777" w:rsidR="0082363A" w:rsidRDefault="0082363A">
      <w:pPr>
        <w:jc w:val="both"/>
      </w:pPr>
    </w:p>
    <w:p w14:paraId="256EA3C9" w14:textId="77777777" w:rsidR="0082363A" w:rsidRDefault="0082363A">
      <w:pPr>
        <w:jc w:val="both"/>
      </w:pPr>
    </w:p>
    <w:p w14:paraId="087E8BBB" w14:textId="77777777" w:rsidR="0082363A" w:rsidRDefault="0082363A">
      <w:pPr>
        <w:jc w:val="both"/>
      </w:pPr>
    </w:p>
    <w:p w14:paraId="139A1012" w14:textId="208E2718" w:rsidR="00F20CD0" w:rsidRDefault="00450245">
      <w:pPr>
        <w:jc w:val="both"/>
      </w:pPr>
      <w:r>
        <w:t>Questão 3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450245" w14:paraId="667F0F7A" w14:textId="77777777" w:rsidTr="006C7159">
        <w:tc>
          <w:tcPr>
            <w:tcW w:w="10344" w:type="dxa"/>
            <w:shd w:val="clear" w:color="auto" w:fill="auto"/>
          </w:tcPr>
          <w:p w14:paraId="1867454E" w14:textId="67F16138" w:rsidR="00450245" w:rsidRDefault="004B3778" w:rsidP="006C7159">
            <w:pPr>
              <w:jc w:val="both"/>
            </w:pPr>
            <w:r>
              <w:t xml:space="preserve">Para avaliar a usabilidade do app eu usaria 2 formas de avaliação: a avaliação heurística e </w:t>
            </w:r>
            <w:r w:rsidR="0082363A">
              <w:t>um teste</w:t>
            </w:r>
            <w:r>
              <w:t xml:space="preserve"> de usabilidade</w:t>
            </w:r>
          </w:p>
          <w:p w14:paraId="6808E40B" w14:textId="77777777" w:rsidR="004B3778" w:rsidRDefault="004B3778" w:rsidP="006C7159">
            <w:pPr>
              <w:jc w:val="both"/>
            </w:pPr>
          </w:p>
          <w:p w14:paraId="73D6BB67" w14:textId="1340AB47" w:rsidR="004B3778" w:rsidRPr="00A43390" w:rsidRDefault="0082363A" w:rsidP="006C7159">
            <w:pPr>
              <w:jc w:val="both"/>
              <w:rPr>
                <w:b/>
                <w:bCs/>
                <w:sz w:val="28"/>
                <w:szCs w:val="28"/>
              </w:rPr>
            </w:pPr>
            <w:r w:rsidRPr="00A43390">
              <w:rPr>
                <w:b/>
                <w:bCs/>
                <w:sz w:val="28"/>
                <w:szCs w:val="28"/>
              </w:rPr>
              <w:t>TESTE DE USABILIDADE</w:t>
            </w:r>
            <w:r w:rsidR="004B3778" w:rsidRPr="00A43390">
              <w:rPr>
                <w:b/>
                <w:bCs/>
                <w:sz w:val="28"/>
                <w:szCs w:val="28"/>
              </w:rPr>
              <w:t>:</w:t>
            </w:r>
          </w:p>
          <w:p w14:paraId="58FA1853" w14:textId="06C50E34" w:rsidR="0082363A" w:rsidRDefault="0082363A" w:rsidP="0082363A">
            <w:pPr>
              <w:jc w:val="both"/>
            </w:pPr>
            <w:r>
              <w:t>1. Encontrar um objetivo para o teste a ser realizado</w:t>
            </w:r>
          </w:p>
          <w:p w14:paraId="3B993CF3" w14:textId="3EA4E36D" w:rsidR="0082363A" w:rsidRDefault="0082363A" w:rsidP="0082363A">
            <w:pPr>
              <w:jc w:val="both"/>
            </w:pPr>
            <w:r>
              <w:t xml:space="preserve">     - Podem ter vários ou um único objetivo, no entanto eles precisam ser específicos, mensuráveis e tem que ser priorizáveis. Por exemplo avaliar ou requisitos não funcionais de um app</w:t>
            </w:r>
          </w:p>
          <w:p w14:paraId="1A7ED2B9" w14:textId="77777777" w:rsidR="0082363A" w:rsidRDefault="0082363A" w:rsidP="0082363A">
            <w:pPr>
              <w:jc w:val="both"/>
            </w:pPr>
          </w:p>
          <w:p w14:paraId="718A34AD" w14:textId="25533840" w:rsidR="0082363A" w:rsidRDefault="0082363A" w:rsidP="0082363A">
            <w:pPr>
              <w:jc w:val="both"/>
            </w:pPr>
            <w:r>
              <w:t>2. Liste as tarefas que vão ser realizadas</w:t>
            </w:r>
          </w:p>
          <w:p w14:paraId="4AA9EBB0" w14:textId="3CCB54AF" w:rsidR="0082363A" w:rsidRDefault="0082363A" w:rsidP="0082363A">
            <w:pPr>
              <w:jc w:val="both"/>
            </w:pPr>
            <w:r>
              <w:t xml:space="preserve">     - Exemplo: Fazer login, upload de uma foto, etc</w:t>
            </w:r>
          </w:p>
          <w:p w14:paraId="1477A539" w14:textId="77777777" w:rsidR="0082363A" w:rsidRDefault="0082363A" w:rsidP="0082363A">
            <w:pPr>
              <w:jc w:val="both"/>
            </w:pPr>
          </w:p>
          <w:p w14:paraId="17DCAFC8" w14:textId="3E861A58" w:rsidR="0082363A" w:rsidRDefault="0082363A" w:rsidP="0082363A">
            <w:pPr>
              <w:jc w:val="both"/>
            </w:pPr>
            <w:r>
              <w:t>3. Salve as características dos participantes que realizarão o teste</w:t>
            </w:r>
          </w:p>
          <w:p w14:paraId="5C317C26" w14:textId="00AE60AB" w:rsidR="004B3778" w:rsidRDefault="0082363A" w:rsidP="006C7159">
            <w:pPr>
              <w:jc w:val="both"/>
            </w:pPr>
            <w:r>
              <w:t xml:space="preserve">     - Realizados por usuários reais</w:t>
            </w:r>
          </w:p>
          <w:p w14:paraId="043B7972" w14:textId="78AEB87E" w:rsidR="0082363A" w:rsidRDefault="0082363A" w:rsidP="006C7159">
            <w:pPr>
              <w:jc w:val="both"/>
            </w:pPr>
            <w:r>
              <w:t xml:space="preserve">     - Precisam ter experiência prévia de no mínimo 3 meses</w:t>
            </w:r>
          </w:p>
          <w:p w14:paraId="368730EA" w14:textId="526DE349" w:rsidR="0082363A" w:rsidRDefault="0082363A" w:rsidP="006C7159">
            <w:pPr>
              <w:jc w:val="both"/>
            </w:pPr>
            <w:r>
              <w:t xml:space="preserve">     - Usar os dispositivos dos próprios participantes</w:t>
            </w:r>
          </w:p>
          <w:p w14:paraId="33C3D3A0" w14:textId="77777777" w:rsidR="0082363A" w:rsidRDefault="0082363A" w:rsidP="006C7159">
            <w:pPr>
              <w:jc w:val="both"/>
            </w:pPr>
          </w:p>
          <w:p w14:paraId="6AADBA8F" w14:textId="138DC5D0" w:rsidR="0082363A" w:rsidRDefault="0082363A" w:rsidP="006C7159">
            <w:pPr>
              <w:jc w:val="both"/>
            </w:pPr>
            <w:r>
              <w:t>4. Projeto do teste</w:t>
            </w:r>
          </w:p>
          <w:p w14:paraId="2B1A96E2" w14:textId="77777777" w:rsidR="0082363A" w:rsidRDefault="0082363A" w:rsidP="006C7159">
            <w:pPr>
              <w:jc w:val="both"/>
            </w:pPr>
            <w:r>
              <w:t xml:space="preserve">     - Incluir as métricas de:</w:t>
            </w:r>
          </w:p>
          <w:p w14:paraId="7F4583F9" w14:textId="77777777" w:rsidR="00A43390" w:rsidRDefault="0082363A" w:rsidP="006C7159">
            <w:pPr>
              <w:jc w:val="both"/>
            </w:pPr>
            <w:r>
              <w:t xml:space="preserve">          - Eficácia</w:t>
            </w:r>
          </w:p>
          <w:p w14:paraId="42F1E47B" w14:textId="69F47F02" w:rsidR="00A43390" w:rsidRDefault="00A43390" w:rsidP="006C7159">
            <w:pPr>
              <w:jc w:val="both"/>
            </w:pPr>
            <w:r>
              <w:t xml:space="preserve">                  </w:t>
            </w:r>
            <w:r w:rsidRPr="00A43390">
              <w:t>•</w:t>
            </w:r>
            <w:r>
              <w:t xml:space="preserve"> T</w:t>
            </w:r>
            <w:r w:rsidR="0082363A">
              <w:t>axa de completude de tarefas</w:t>
            </w:r>
          </w:p>
          <w:p w14:paraId="04F1AA59" w14:textId="4732C722" w:rsidR="0082363A" w:rsidRDefault="00A43390" w:rsidP="006C7159">
            <w:pPr>
              <w:jc w:val="both"/>
            </w:pPr>
            <w:r>
              <w:t xml:space="preserve">                  </w:t>
            </w:r>
            <w:r w:rsidRPr="00A43390">
              <w:t>•</w:t>
            </w:r>
            <w:r>
              <w:t xml:space="preserve"> Números de erros cometidos pelo usuário ao utilizar o app</w:t>
            </w:r>
          </w:p>
          <w:p w14:paraId="3BB7940E" w14:textId="648EA683" w:rsidR="00A43390" w:rsidRPr="00A43390" w:rsidRDefault="0082363A" w:rsidP="006C7159">
            <w:pPr>
              <w:jc w:val="both"/>
              <w:rPr>
                <w:color w:val="4472C4" w:themeColor="accent1"/>
              </w:rPr>
            </w:pPr>
            <w:r>
              <w:t xml:space="preserve">          </w:t>
            </w:r>
            <w:r w:rsidR="00A43390">
              <w:t xml:space="preserve">        </w:t>
            </w:r>
            <w:r w:rsidR="00A43390" w:rsidRPr="00A43390">
              <w:t>•</w:t>
            </w:r>
            <w:r w:rsidR="00A43390">
              <w:t xml:space="preserve"> </w:t>
            </w:r>
            <w:r w:rsidR="00A43390" w:rsidRPr="00A43390">
              <w:rPr>
                <w:color w:val="4472C4" w:themeColor="accent1"/>
              </w:rPr>
              <w:t># de tarefas completas / # de tarefas totais * 100</w:t>
            </w:r>
          </w:p>
          <w:p w14:paraId="0DA3E67A" w14:textId="516F8973" w:rsidR="00A43390" w:rsidRDefault="00A43390" w:rsidP="006C7159">
            <w:pPr>
              <w:jc w:val="both"/>
            </w:pPr>
            <w:r>
              <w:t xml:space="preserve">                  </w:t>
            </w:r>
            <w:r w:rsidRPr="00A43390">
              <w:t>•</w:t>
            </w:r>
            <w:r w:rsidRPr="00A43390">
              <w:t xml:space="preserve"> </w:t>
            </w:r>
            <w:r>
              <w:t>Resultado precisa ser ~80% ou mais</w:t>
            </w:r>
          </w:p>
          <w:p w14:paraId="4D4D96CC" w14:textId="77777777" w:rsidR="00A43390" w:rsidRDefault="00A43390" w:rsidP="006C7159">
            <w:pPr>
              <w:jc w:val="both"/>
            </w:pPr>
          </w:p>
          <w:p w14:paraId="620021BB" w14:textId="6607201C" w:rsidR="0082363A" w:rsidRDefault="0082363A" w:rsidP="006C7159">
            <w:pPr>
              <w:jc w:val="both"/>
            </w:pPr>
            <w:r>
              <w:t xml:space="preserve">          - Eficiência</w:t>
            </w:r>
          </w:p>
          <w:p w14:paraId="3A29F3A1" w14:textId="757F8CE0" w:rsidR="00A43390" w:rsidRDefault="00A43390" w:rsidP="006C7159">
            <w:pPr>
              <w:jc w:val="both"/>
            </w:pPr>
            <w:r>
              <w:t xml:space="preserve">                  </w:t>
            </w:r>
            <w:r w:rsidRPr="00A43390">
              <w:t>•</w:t>
            </w:r>
            <w:r>
              <w:t xml:space="preserve"> Medida em termos de unidade de tempo de execução bem sucedida da tarefa</w:t>
            </w:r>
          </w:p>
          <w:p w14:paraId="40D8BDC2" w14:textId="3C03AFE2" w:rsidR="00A43390" w:rsidRDefault="00A43390" w:rsidP="006C7159">
            <w:pPr>
              <w:jc w:val="both"/>
              <w:rPr>
                <w:noProof/>
              </w:rPr>
            </w:pPr>
            <w:r>
              <w:t xml:space="preserve">                  </w:t>
            </w:r>
            <w:r w:rsidRPr="00A43390">
              <w:t>•</w:t>
            </w:r>
            <w:r>
              <w:t xml:space="preserve"> </w:t>
            </w:r>
            <w:r w:rsidR="00EA2A34" w:rsidRPr="004B7ADD">
              <w:rPr>
                <w:noProof/>
              </w:rPr>
              <w:drawing>
                <wp:inline distT="0" distB="0" distL="0" distR="0" wp14:anchorId="2042558D" wp14:editId="3D13CF47">
                  <wp:extent cx="853440" cy="541020"/>
                  <wp:effectExtent l="0" t="0" r="0" b="0"/>
                  <wp:docPr id="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344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8DFDB1" w14:textId="77777777" w:rsidR="00A43390" w:rsidRDefault="00A43390" w:rsidP="006C7159">
            <w:pPr>
              <w:jc w:val="both"/>
            </w:pPr>
          </w:p>
          <w:p w14:paraId="7D127EB7" w14:textId="6F8EE91C" w:rsidR="0082363A" w:rsidRDefault="0082363A" w:rsidP="006C7159">
            <w:pPr>
              <w:jc w:val="both"/>
            </w:pPr>
            <w:r>
              <w:t xml:space="preserve">            - Satisfação</w:t>
            </w:r>
          </w:p>
          <w:p w14:paraId="40568ED2" w14:textId="01507F9C" w:rsidR="00A43390" w:rsidRDefault="00A43390" w:rsidP="006C7159">
            <w:pPr>
              <w:jc w:val="both"/>
            </w:pPr>
            <w:r>
              <w:t xml:space="preserve">                  </w:t>
            </w:r>
            <w:r w:rsidRPr="00A43390">
              <w:t>•</w:t>
            </w:r>
            <w:r>
              <w:t xml:space="preserve"> Aplicar um questionário no final do teste</w:t>
            </w:r>
          </w:p>
          <w:p w14:paraId="076A7202" w14:textId="2BE2D65C" w:rsidR="00A43390" w:rsidRDefault="00A43390" w:rsidP="006C7159">
            <w:pPr>
              <w:jc w:val="both"/>
            </w:pPr>
            <w:r>
              <w:t xml:space="preserve">                  </w:t>
            </w:r>
            <w:r w:rsidRPr="00A43390">
              <w:t>•</w:t>
            </w:r>
            <w:r>
              <w:t xml:space="preserve"> System Usabillity Scale</w:t>
            </w:r>
          </w:p>
          <w:p w14:paraId="17CE9099" w14:textId="77777777" w:rsidR="004B3778" w:rsidRDefault="004B3778" w:rsidP="006C7159">
            <w:pPr>
              <w:jc w:val="both"/>
            </w:pPr>
          </w:p>
          <w:p w14:paraId="692B86C8" w14:textId="3E34313E" w:rsidR="00A43390" w:rsidRPr="00A43390" w:rsidRDefault="00A43390" w:rsidP="00A43390">
            <w:pPr>
              <w:jc w:val="both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VALIAÇÃO HEURISTICA</w:t>
            </w:r>
            <w:r w:rsidRPr="00A43390">
              <w:rPr>
                <w:b/>
                <w:bCs/>
                <w:sz w:val="28"/>
                <w:szCs w:val="28"/>
              </w:rPr>
              <w:t>:</w:t>
            </w:r>
          </w:p>
          <w:p w14:paraId="6AD79A66" w14:textId="61408329" w:rsidR="00A43390" w:rsidRDefault="00A43390" w:rsidP="006C7159">
            <w:pPr>
              <w:jc w:val="both"/>
              <w:rPr>
                <w:sz w:val="20"/>
                <w:szCs w:val="20"/>
              </w:rPr>
            </w:pPr>
            <w:r>
              <w:t xml:space="preserve">     - Dar notas de 0</w:t>
            </w:r>
            <w:r w:rsidRPr="00A43390">
              <w:rPr>
                <w:sz w:val="20"/>
                <w:szCs w:val="20"/>
              </w:rPr>
              <w:t xml:space="preserve">(ruim) </w:t>
            </w:r>
            <w:r>
              <w:t>a 5</w:t>
            </w:r>
            <w:r w:rsidRPr="00A43390">
              <w:rPr>
                <w:sz w:val="20"/>
                <w:szCs w:val="20"/>
              </w:rPr>
              <w:t>(bom)</w:t>
            </w:r>
            <w:r w:rsidR="00F94363">
              <w:t xml:space="preserve"> sobre os tópicos:</w:t>
            </w:r>
          </w:p>
          <w:p w14:paraId="263E9E2E" w14:textId="725D2395" w:rsidR="00A43390" w:rsidRDefault="00A43390" w:rsidP="006C7159">
            <w:pPr>
              <w:jc w:val="both"/>
            </w:pPr>
            <w:r>
              <w:t xml:space="preserve">     </w:t>
            </w:r>
            <w:r>
              <w:t xml:space="preserve">     </w:t>
            </w:r>
            <w:r>
              <w:t>-</w:t>
            </w:r>
            <w:r>
              <w:t xml:space="preserve"> Visibilidade e reconhecimento </w:t>
            </w:r>
            <w:r w:rsidR="00F94363">
              <w:t>(É possível entender as funções sem terem sido previamente usadas?)</w:t>
            </w:r>
          </w:p>
          <w:p w14:paraId="4BF08B04" w14:textId="0048F781" w:rsidR="00A43390" w:rsidRDefault="00A43390" w:rsidP="006C7159">
            <w:pPr>
              <w:jc w:val="both"/>
            </w:pPr>
            <w:r>
              <w:t xml:space="preserve">          -</w:t>
            </w:r>
            <w:r>
              <w:t xml:space="preserve"> Consistência e padronização</w:t>
            </w:r>
            <w:r w:rsidR="00F94363">
              <w:t xml:space="preserve"> (</w:t>
            </w:r>
            <w:r w:rsidR="00F94363">
              <w:t>A maioria das telas possuem o mesmo layout, com as mesmas cores e configurações</w:t>
            </w:r>
            <w:r w:rsidR="00F94363">
              <w:t>?)</w:t>
            </w:r>
          </w:p>
          <w:p w14:paraId="10B0ACE8" w14:textId="0782AFB9" w:rsidR="00A43390" w:rsidRDefault="00A43390" w:rsidP="006C7159">
            <w:pPr>
              <w:jc w:val="both"/>
            </w:pPr>
            <w:r>
              <w:t xml:space="preserve">          -</w:t>
            </w:r>
            <w:r>
              <w:t xml:space="preserve"> Familiaridade</w:t>
            </w:r>
            <w:r w:rsidR="00F94363">
              <w:t xml:space="preserve"> (S</w:t>
            </w:r>
            <w:r w:rsidR="00F94363">
              <w:t>ímbolos são padronizados com outros aplicativos, facilmente reconhecíveis</w:t>
            </w:r>
            <w:r w:rsidR="00F94363">
              <w:t>?)</w:t>
            </w:r>
          </w:p>
          <w:p w14:paraId="5F90B7F0" w14:textId="778E892F" w:rsidR="00A43390" w:rsidRDefault="00A43390" w:rsidP="006C7159">
            <w:pPr>
              <w:jc w:val="both"/>
            </w:pPr>
            <w:r>
              <w:t xml:space="preserve">          -</w:t>
            </w:r>
            <w:r w:rsidR="00F94363">
              <w:t xml:space="preserve"> Navegação (O app tem uma boa navegação dando ao usuário diversas opções para navegar entre telas?)</w:t>
            </w:r>
          </w:p>
          <w:p w14:paraId="2C0EDD70" w14:textId="77777777" w:rsidR="00450245" w:rsidRDefault="00F94363" w:rsidP="00F94363">
            <w:pPr>
              <w:jc w:val="both"/>
            </w:pPr>
            <w:r>
              <w:t xml:space="preserve">          -</w:t>
            </w:r>
            <w:r>
              <w:t xml:space="preserve"> Prevenção de erro (O app tem opções do tipo “Confirmar ação”?)</w:t>
            </w:r>
          </w:p>
          <w:p w14:paraId="4E49D146" w14:textId="77777777" w:rsidR="00CC4E02" w:rsidRDefault="00CC4E02" w:rsidP="00F94363">
            <w:pPr>
              <w:jc w:val="both"/>
            </w:pPr>
          </w:p>
          <w:p w14:paraId="2A9663CA" w14:textId="68D756B6" w:rsidR="00CC4E02" w:rsidRDefault="00CC4E02" w:rsidP="00F94363">
            <w:pPr>
              <w:jc w:val="both"/>
            </w:pPr>
          </w:p>
        </w:tc>
      </w:tr>
    </w:tbl>
    <w:p w14:paraId="3381A605" w14:textId="77777777" w:rsidR="00450245" w:rsidRDefault="00450245">
      <w:pPr>
        <w:jc w:val="both"/>
      </w:pPr>
    </w:p>
    <w:p w14:paraId="63738BBA" w14:textId="77777777" w:rsidR="00F94363" w:rsidRDefault="00F94363">
      <w:pPr>
        <w:jc w:val="both"/>
      </w:pPr>
    </w:p>
    <w:p w14:paraId="1CF9E2B7" w14:textId="77777777" w:rsidR="00F94363" w:rsidRDefault="00F94363">
      <w:pPr>
        <w:jc w:val="both"/>
      </w:pPr>
    </w:p>
    <w:p w14:paraId="49C6E284" w14:textId="77777777" w:rsidR="00F94363" w:rsidRDefault="00F94363">
      <w:pPr>
        <w:jc w:val="both"/>
      </w:pPr>
    </w:p>
    <w:p w14:paraId="30658FF8" w14:textId="77777777" w:rsidR="00F94363" w:rsidRDefault="00F94363">
      <w:pPr>
        <w:jc w:val="both"/>
      </w:pPr>
    </w:p>
    <w:p w14:paraId="106F2AEB" w14:textId="77777777" w:rsidR="00F94363" w:rsidRDefault="00F94363">
      <w:pPr>
        <w:jc w:val="both"/>
      </w:pPr>
    </w:p>
    <w:p w14:paraId="68E303C2" w14:textId="77777777" w:rsidR="00F94363" w:rsidRDefault="00F94363">
      <w:pPr>
        <w:jc w:val="both"/>
      </w:pPr>
    </w:p>
    <w:p w14:paraId="67145AF4" w14:textId="77777777" w:rsidR="00F94363" w:rsidRDefault="00F94363">
      <w:pPr>
        <w:jc w:val="both"/>
      </w:pPr>
    </w:p>
    <w:p w14:paraId="6E32A13B" w14:textId="77777777" w:rsidR="00F94363" w:rsidRDefault="00F94363">
      <w:pPr>
        <w:jc w:val="both"/>
      </w:pPr>
    </w:p>
    <w:p w14:paraId="342BD384" w14:textId="77777777" w:rsidR="00F94363" w:rsidRDefault="00F94363">
      <w:pPr>
        <w:jc w:val="both"/>
      </w:pPr>
    </w:p>
    <w:p w14:paraId="0FCADA79" w14:textId="27604B0C" w:rsidR="002E016E" w:rsidRDefault="002E016E">
      <w:pPr>
        <w:jc w:val="both"/>
      </w:pPr>
      <w:r>
        <w:t>Consulta PjBL:</w:t>
      </w:r>
    </w:p>
    <w:p w14:paraId="742C0076" w14:textId="77777777" w:rsidR="002E016E" w:rsidRDefault="002E016E">
      <w:pPr>
        <w:jc w:val="both"/>
      </w:pPr>
    </w:p>
    <w:p w14:paraId="571AAB06" w14:textId="43740662" w:rsidR="002E016E" w:rsidRDefault="002E016E">
      <w:pPr>
        <w:jc w:val="both"/>
      </w:pPr>
      <w:r>
        <w:tab/>
        <w:t xml:space="preserve">Nome do seu trabalho: </w:t>
      </w:r>
      <w:r w:rsidR="00F94363">
        <w:t>Universe</w:t>
      </w:r>
    </w:p>
    <w:p w14:paraId="351FDE45" w14:textId="77777777" w:rsidR="002E016E" w:rsidRDefault="002E016E">
      <w:pPr>
        <w:jc w:val="both"/>
      </w:pPr>
      <w:r>
        <w:tab/>
      </w:r>
    </w:p>
    <w:p w14:paraId="229ED5C9" w14:textId="77777777" w:rsidR="002E016E" w:rsidRDefault="002E016E" w:rsidP="002E016E">
      <w:pPr>
        <w:ind w:firstLine="708"/>
        <w:jc w:val="both"/>
      </w:pPr>
      <w:r>
        <w:t>Principal dificuldade encontrada durante a implementação do PjBL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94"/>
      </w:tblGrid>
      <w:tr w:rsidR="002E016E" w14:paraId="08C09F68" w14:textId="77777777">
        <w:tc>
          <w:tcPr>
            <w:tcW w:w="10344" w:type="dxa"/>
            <w:shd w:val="clear" w:color="auto" w:fill="auto"/>
          </w:tcPr>
          <w:p w14:paraId="427C35E5" w14:textId="3109DB68" w:rsidR="002E016E" w:rsidRDefault="00F94363">
            <w:pPr>
              <w:jc w:val="both"/>
            </w:pPr>
            <w:r>
              <w:t>Encontramos algumas dificuldades durante a realização do projeto como o trabalho em equipe mas principalmente a gestão de tempo. Poderíamos ter organizado melhor nossa distribuição de tempo e na distribuição de tarefas entre os integrantes da equipe, já que alguns se sobrecarregaram de tarefas enquanto outros nem tanto.</w:t>
            </w:r>
          </w:p>
          <w:p w14:paraId="6B612475" w14:textId="77777777" w:rsidR="002E016E" w:rsidRDefault="002E016E">
            <w:pPr>
              <w:jc w:val="both"/>
            </w:pPr>
          </w:p>
        </w:tc>
      </w:tr>
    </w:tbl>
    <w:p w14:paraId="60B018D8" w14:textId="77777777" w:rsidR="002E016E" w:rsidRPr="00A86EEF" w:rsidRDefault="002E016E" w:rsidP="002E016E">
      <w:pPr>
        <w:jc w:val="both"/>
      </w:pPr>
    </w:p>
    <w:sectPr w:rsidR="002E016E" w:rsidRPr="00A86EEF" w:rsidSect="002B1D4B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12E8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73F7692"/>
    <w:multiLevelType w:val="hybridMultilevel"/>
    <w:tmpl w:val="B1D84A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F12E5C"/>
    <w:multiLevelType w:val="hybridMultilevel"/>
    <w:tmpl w:val="72E2D7CC"/>
    <w:lvl w:ilvl="0" w:tplc="58B227E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78719A">
      <w:start w:val="16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32EE9C6">
      <w:start w:val="16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9FC3D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C2E08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4A0E8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CC446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0A02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452BD9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758C455C"/>
    <w:multiLevelType w:val="hybridMultilevel"/>
    <w:tmpl w:val="1DB654A8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76027BA1"/>
    <w:multiLevelType w:val="hybridMultilevel"/>
    <w:tmpl w:val="6482609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78622161">
    <w:abstractNumId w:val="4"/>
  </w:num>
  <w:num w:numId="2" w16cid:durableId="363404484">
    <w:abstractNumId w:val="3"/>
  </w:num>
  <w:num w:numId="3" w16cid:durableId="1081875643">
    <w:abstractNumId w:val="2"/>
  </w:num>
  <w:num w:numId="4" w16cid:durableId="1964773329">
    <w:abstractNumId w:val="0"/>
  </w:num>
  <w:num w:numId="5" w16cid:durableId="14907479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DI1MTAzNzWxMLRU0lEKTi0uzszPAykwrgUApVVG6iwAAAA="/>
  </w:docVars>
  <w:rsids>
    <w:rsidRoot w:val="00FE1422"/>
    <w:rsid w:val="000104B4"/>
    <w:rsid w:val="00036F30"/>
    <w:rsid w:val="000F2CDC"/>
    <w:rsid w:val="0015268A"/>
    <w:rsid w:val="00175559"/>
    <w:rsid w:val="00211827"/>
    <w:rsid w:val="002A5430"/>
    <w:rsid w:val="002B1D4B"/>
    <w:rsid w:val="002E016E"/>
    <w:rsid w:val="002F113F"/>
    <w:rsid w:val="002F6261"/>
    <w:rsid w:val="003049EE"/>
    <w:rsid w:val="00357597"/>
    <w:rsid w:val="00361E9F"/>
    <w:rsid w:val="00392C85"/>
    <w:rsid w:val="003D5FFE"/>
    <w:rsid w:val="003F1CB4"/>
    <w:rsid w:val="00412586"/>
    <w:rsid w:val="004403B6"/>
    <w:rsid w:val="00450245"/>
    <w:rsid w:val="004B3778"/>
    <w:rsid w:val="005402BE"/>
    <w:rsid w:val="00544125"/>
    <w:rsid w:val="00592D25"/>
    <w:rsid w:val="005A7F9B"/>
    <w:rsid w:val="005E15C8"/>
    <w:rsid w:val="00636820"/>
    <w:rsid w:val="0066160B"/>
    <w:rsid w:val="006731CC"/>
    <w:rsid w:val="006A3252"/>
    <w:rsid w:val="006C7159"/>
    <w:rsid w:val="006E78F4"/>
    <w:rsid w:val="0079397A"/>
    <w:rsid w:val="007A226A"/>
    <w:rsid w:val="00806162"/>
    <w:rsid w:val="0082363A"/>
    <w:rsid w:val="008C1452"/>
    <w:rsid w:val="008D6410"/>
    <w:rsid w:val="0094253E"/>
    <w:rsid w:val="00952C9F"/>
    <w:rsid w:val="009803E7"/>
    <w:rsid w:val="009811D8"/>
    <w:rsid w:val="009F18E6"/>
    <w:rsid w:val="00A43390"/>
    <w:rsid w:val="00A854A8"/>
    <w:rsid w:val="00A86EEF"/>
    <w:rsid w:val="00AB003F"/>
    <w:rsid w:val="00AF0117"/>
    <w:rsid w:val="00B355C1"/>
    <w:rsid w:val="00BA263D"/>
    <w:rsid w:val="00BB2F0C"/>
    <w:rsid w:val="00BB6FA7"/>
    <w:rsid w:val="00BC1CFA"/>
    <w:rsid w:val="00C5103A"/>
    <w:rsid w:val="00CC4E02"/>
    <w:rsid w:val="00CD2CC3"/>
    <w:rsid w:val="00CF46BB"/>
    <w:rsid w:val="00D97CB4"/>
    <w:rsid w:val="00E467F4"/>
    <w:rsid w:val="00E772C7"/>
    <w:rsid w:val="00E805C0"/>
    <w:rsid w:val="00E9062C"/>
    <w:rsid w:val="00EA2A34"/>
    <w:rsid w:val="00EC1D91"/>
    <w:rsid w:val="00F05B56"/>
    <w:rsid w:val="00F10EA3"/>
    <w:rsid w:val="00F20CD0"/>
    <w:rsid w:val="00F23B44"/>
    <w:rsid w:val="00F27D99"/>
    <w:rsid w:val="00F31394"/>
    <w:rsid w:val="00F94363"/>
    <w:rsid w:val="00FE1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068E6454"/>
  <w15:chartTrackingRefBased/>
  <w15:docId w15:val="{30F21C69-767D-4951-8E05-B604E6D3E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pt-BR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character" w:styleId="Hyperlink">
    <w:name w:val="Hyperlink"/>
    <w:rsid w:val="002A5430"/>
    <w:rPr>
      <w:color w:val="0563C1"/>
      <w:u w:val="single"/>
    </w:rPr>
  </w:style>
  <w:style w:type="character" w:styleId="HiperlinkVisitado">
    <w:name w:val="FollowedHyperlink"/>
    <w:rsid w:val="00E9062C"/>
    <w:rPr>
      <w:color w:val="954F72"/>
      <w:u w:val="single"/>
    </w:rPr>
  </w:style>
  <w:style w:type="character" w:styleId="MenoPendente">
    <w:name w:val="Unresolved Mention"/>
    <w:uiPriority w:val="99"/>
    <w:semiHidden/>
    <w:unhideWhenUsed/>
    <w:rsid w:val="006731CC"/>
    <w:rPr>
      <w:color w:val="605E5C"/>
      <w:shd w:val="clear" w:color="auto" w:fill="E1DFDD"/>
    </w:rPr>
  </w:style>
  <w:style w:type="table" w:styleId="Tabelacomgrade">
    <w:name w:val="Table Grid"/>
    <w:basedOn w:val="Tabelanormal"/>
    <w:rsid w:val="00F20C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6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0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803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2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8DED890D0E34F9DF84E8ADAF12D50" ma:contentTypeVersion="12" ma:contentTypeDescription="Create a new document." ma:contentTypeScope="" ma:versionID="0e0eaae07bdf2419b9de9631ed476922">
  <xsd:schema xmlns:xsd="http://www.w3.org/2001/XMLSchema" xmlns:xs="http://www.w3.org/2001/XMLSchema" xmlns:p="http://schemas.microsoft.com/office/2006/metadata/properties" xmlns:ns3="a2a5a3ea-34f0-4e33-ad2d-7c0399ee700f" xmlns:ns4="eb9aca11-4d91-4ba0-8f2a-24237a7030ff" targetNamespace="http://schemas.microsoft.com/office/2006/metadata/properties" ma:root="true" ma:fieldsID="edc34aa046e273b981cac4fded79e95b" ns3:_="" ns4:_="">
    <xsd:import namespace="a2a5a3ea-34f0-4e33-ad2d-7c0399ee700f"/>
    <xsd:import namespace="eb9aca11-4d91-4ba0-8f2a-24237a7030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5a3ea-34f0-4e33-ad2d-7c0399ee70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9aca11-4d91-4ba0-8f2a-24237a7030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a5a3ea-34f0-4e33-ad2d-7c0399ee700f" xsi:nil="true"/>
  </documentManagement>
</p:properties>
</file>

<file path=customXml/itemProps1.xml><?xml version="1.0" encoding="utf-8"?>
<ds:datastoreItem xmlns:ds="http://schemas.openxmlformats.org/officeDocument/2006/customXml" ds:itemID="{7DCEB0E3-B7E2-45A5-816A-8814CA936E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a5a3ea-34f0-4e33-ad2d-7c0399ee700f"/>
    <ds:schemaRef ds:uri="eb9aca11-4d91-4ba0-8f2a-24237a703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A12E67-7D1A-46D1-81C5-8E24AF594D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96B32F-B574-48BE-A54C-F5DC9C652724}">
  <ds:schemaRefs>
    <ds:schemaRef ds:uri="http://purl.org/dc/elements/1.1/"/>
    <ds:schemaRef ds:uri="http://purl.org/dc/terms/"/>
    <ds:schemaRef ds:uri="http://purl.org/dc/dcmitype/"/>
    <ds:schemaRef ds:uri="http://schemas.microsoft.com/office/2006/documentManagement/types"/>
    <ds:schemaRef ds:uri="a2a5a3ea-34f0-4e33-ad2d-7c0399ee700f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eb9aca11-4d91-4ba0-8f2a-24237a7030f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7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/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Emerson C. Paraiso</dc:creator>
  <cp:keywords/>
  <cp:lastModifiedBy>Icaro Lima Kuchanovicz</cp:lastModifiedBy>
  <cp:revision>2</cp:revision>
  <cp:lastPrinted>2021-09-30T10:21:00Z</cp:lastPrinted>
  <dcterms:created xsi:type="dcterms:W3CDTF">2023-11-21T12:59:00Z</dcterms:created>
  <dcterms:modified xsi:type="dcterms:W3CDTF">2023-11-2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D8DED890D0E34F9DF84E8ADAF12D50</vt:lpwstr>
  </property>
</Properties>
</file>